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79D5A" w14:textId="71F05290" w:rsidR="00027F89" w:rsidRPr="00F01717" w:rsidRDefault="005755B1" w:rsidP="00027F89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JE BİLGİ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7229"/>
      </w:tblGrid>
      <w:tr w:rsidR="00A27732" w:rsidRPr="00F01717" w14:paraId="0A2C8CF6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CC4682" w14:textId="2A71076F" w:rsidR="00A27732" w:rsidRPr="00F01717" w:rsidRDefault="00A27732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Proje</w:t>
            </w:r>
            <w:r w:rsidR="00D7748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No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9C7A2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A27732" w:rsidRPr="00F01717" w14:paraId="72B221F9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287DA0" w14:textId="77777777" w:rsidR="00A27732" w:rsidRPr="00F01717" w:rsidRDefault="00A27732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Proje Yürütücüsü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684F2C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A27732" w:rsidRPr="00F01717" w14:paraId="49442CA9" w14:textId="77777777" w:rsidTr="00027F89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CE70D9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Proje Türü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3CC2215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A27732" w:rsidRPr="00F01717" w14:paraId="540D61B0" w14:textId="77777777" w:rsidTr="00027F89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7722F9A" w14:textId="77777777" w:rsidR="00A27732" w:rsidRPr="00F01717" w:rsidRDefault="00A27732" w:rsidP="00A2783A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Proje Grubu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99097A" w14:textId="77777777" w:rsidR="00A27732" w:rsidRPr="00F01717" w:rsidRDefault="00A27732" w:rsidP="005B3E6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CE6332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CE6332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Fen ve Mühendislik Bilimleri</w:t>
            </w:r>
            <w:r w:rsidR="005B3E64"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   </w:t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CE6332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CE6332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Tıp ve Sağlık Bilimleri</w:t>
            </w:r>
            <w:r w:rsidR="005B3E64"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   </w:t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CE6332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CE6332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F01717">
              <w:rPr>
                <w:rFonts w:ascii="Arial" w:hAnsi="Arial" w:cs="Arial"/>
                <w:color w:val="000000"/>
                <w:sz w:val="20"/>
                <w:szCs w:val="22"/>
              </w:rPr>
              <w:t xml:space="preserve"> Sosyal Bilimler</w:t>
            </w:r>
          </w:p>
        </w:tc>
      </w:tr>
      <w:tr w:rsidR="00027F89" w:rsidRPr="00F01717" w14:paraId="0C069F0D" w14:textId="77777777" w:rsidTr="00027F89">
        <w:trPr>
          <w:trHeight w:val="340"/>
        </w:trPr>
        <w:tc>
          <w:tcPr>
            <w:tcW w:w="9618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0698B02" w14:textId="77777777" w:rsidR="00027F89" w:rsidRPr="00027F89" w:rsidRDefault="00027F89" w:rsidP="005B3E64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027F89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027F89">
              <w:rPr>
                <w:rFonts w:ascii="Arial" w:hAnsi="Arial" w:cs="Arial"/>
                <w:bCs/>
                <w:sz w:val="20"/>
                <w:szCs w:val="20"/>
              </w:rPr>
              <w:t xml:space="preserve"> Proje yürütücüsünün görev yaptığı birim, bölüm ve anabilim dalı belirtilmelidir.</w:t>
            </w:r>
          </w:p>
        </w:tc>
      </w:tr>
    </w:tbl>
    <w:p w14:paraId="75106899" w14:textId="77777777" w:rsidR="00A27732" w:rsidRPr="00F01717" w:rsidRDefault="00A27732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11899C3D" w14:textId="77777777" w:rsidR="00A27732" w:rsidRPr="00F01717" w:rsidRDefault="00A27732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3F287900" w14:textId="0933FAE8" w:rsidR="00D77480" w:rsidRPr="00CE6332" w:rsidRDefault="00D77480" w:rsidP="00D7748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2"/>
          <w:szCs w:val="22"/>
        </w:rPr>
        <w:t>REVİZYON TALEPLERİ</w:t>
      </w:r>
      <w:r w:rsidR="005B3E64" w:rsidRPr="00F01717">
        <w:rPr>
          <w:rFonts w:ascii="Arial" w:hAnsi="Arial" w:cs="Arial"/>
          <w:b/>
          <w:bCs/>
          <w:sz w:val="22"/>
          <w:szCs w:val="22"/>
        </w:rPr>
        <w:t xml:space="preserve">: </w:t>
      </w:r>
      <w:r w:rsidRPr="00CE6332">
        <w:rPr>
          <w:rFonts w:ascii="Arial" w:hAnsi="Arial" w:cs="Arial"/>
          <w:b/>
          <w:bCs/>
          <w:sz w:val="20"/>
          <w:szCs w:val="20"/>
        </w:rPr>
        <w:t>“</w:t>
      </w:r>
      <w:r w:rsidRPr="00CE6332">
        <w:rPr>
          <w:rFonts w:ascii="Arial" w:hAnsi="Arial" w:cs="Arial"/>
          <w:bCs/>
          <w:sz w:val="20"/>
          <w:szCs w:val="20"/>
        </w:rPr>
        <w:t xml:space="preserve">Revizyon Talebi” alanına, tarafınıza iletilen revizyon talebini kopyalayıp yapıştırınız. </w:t>
      </w:r>
    </w:p>
    <w:p w14:paraId="15272B6B" w14:textId="77777777" w:rsidR="00D77480" w:rsidRPr="00CE6332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  <w:r w:rsidRPr="00CE6332">
        <w:rPr>
          <w:rFonts w:ascii="Arial" w:hAnsi="Arial" w:cs="Arial"/>
          <w:bCs/>
          <w:sz w:val="20"/>
          <w:szCs w:val="20"/>
        </w:rPr>
        <w:t xml:space="preserve">Açıklama alanına, gerçekleştirdiğiniz düzenlemeleri belirtiniz. </w:t>
      </w:r>
    </w:p>
    <w:p w14:paraId="57B80B8D" w14:textId="77777777" w:rsidR="00D77480" w:rsidRPr="00CE6332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0"/>
          <w:szCs w:val="20"/>
        </w:rPr>
      </w:pPr>
      <w:r w:rsidRPr="00CE6332">
        <w:rPr>
          <w:rFonts w:ascii="Arial" w:hAnsi="Arial" w:cs="Arial"/>
          <w:bCs/>
          <w:sz w:val="20"/>
          <w:szCs w:val="20"/>
        </w:rPr>
        <w:t xml:space="preserve">Katılmadığınız hususlar var ise neden katılmadığınızı izah ediniz. </w:t>
      </w:r>
    </w:p>
    <w:p w14:paraId="673B7DF0" w14:textId="1AB97486" w:rsidR="001C647B" w:rsidRPr="00D77480" w:rsidRDefault="00D7748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="Arial" w:hAnsi="Arial" w:cs="Arial"/>
          <w:bCs/>
          <w:sz w:val="22"/>
          <w:szCs w:val="22"/>
        </w:rPr>
      </w:pPr>
      <w:r w:rsidRPr="00CE6332">
        <w:rPr>
          <w:rFonts w:ascii="Arial" w:hAnsi="Arial" w:cs="Arial"/>
          <w:bCs/>
          <w:sz w:val="20"/>
          <w:szCs w:val="20"/>
        </w:rPr>
        <w:t>Yazım alanları gerektiği kadar genişletilebilir.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1C647B" w:rsidRPr="00F01717" w14:paraId="52623DC5" w14:textId="77777777" w:rsidTr="00D77480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C73CF29" w14:textId="629AF2B7" w:rsidR="005B3E64" w:rsidRDefault="00D77480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1):</w:t>
            </w:r>
          </w:p>
          <w:p w14:paraId="60AC706F" w14:textId="77777777" w:rsidR="00F01717" w:rsidRPr="00F01717" w:rsidRDefault="00F01717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C647B" w:rsidRPr="00F01717" w14:paraId="7F7D7027" w14:textId="77777777" w:rsidTr="00D77480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A6276" w14:textId="318A8A02" w:rsidR="001C647B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1)</w:t>
            </w:r>
            <w:r w:rsidR="001C647B"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63BB1CDE" w14:textId="77777777" w:rsidR="00D77480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E89A8A" w14:textId="1599D0C2" w:rsidR="00D77480" w:rsidRPr="00F01717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A448813" w14:textId="77777777" w:rsidR="001C647B" w:rsidRDefault="001C647B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77480" w:rsidRPr="00F01717" w14:paraId="1831FFA1" w14:textId="77777777" w:rsidTr="00364DD8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1E59969" w14:textId="634BF886" w:rsidR="00D77480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):</w:t>
            </w:r>
          </w:p>
          <w:p w14:paraId="203B261E" w14:textId="77777777" w:rsidR="00D77480" w:rsidRPr="00F01717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7480" w:rsidRPr="00F01717" w14:paraId="7904D361" w14:textId="77777777" w:rsidTr="00364DD8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2875D7" w14:textId="7195A68B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2)</w:t>
            </w: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183D9558" w14:textId="77777777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D971B73" w14:textId="77777777" w:rsidR="00D77480" w:rsidRPr="00F01717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34698D8" w14:textId="77777777" w:rsidR="00D77480" w:rsidRDefault="00D7748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77480" w:rsidRPr="00F01717" w14:paraId="744B86CB" w14:textId="77777777" w:rsidTr="00364DD8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58B140C" w14:textId="7B84B1FC" w:rsidR="00D77480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3</w:t>
            </w: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):</w:t>
            </w:r>
          </w:p>
          <w:p w14:paraId="238D06D3" w14:textId="77777777" w:rsidR="00D77480" w:rsidRPr="00F01717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7480" w:rsidRPr="00F01717" w14:paraId="5B567A85" w14:textId="77777777" w:rsidTr="00364DD8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7F1827" w14:textId="04BC1AD8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3)</w:t>
            </w: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76CE5420" w14:textId="77777777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7E4629" w14:textId="77777777" w:rsidR="00D77480" w:rsidRPr="00F01717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C139014" w14:textId="77777777" w:rsidR="00D77480" w:rsidRDefault="00D7748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77480" w:rsidRPr="00F01717" w14:paraId="1180C5EA" w14:textId="77777777" w:rsidTr="00364DD8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9DE094" w14:textId="2A06B4EC" w:rsidR="00D77480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4</w:t>
            </w: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):</w:t>
            </w:r>
          </w:p>
          <w:p w14:paraId="50BD8414" w14:textId="77777777" w:rsidR="00D77480" w:rsidRPr="00F01717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7480" w:rsidRPr="00F01717" w14:paraId="7990DB50" w14:textId="77777777" w:rsidTr="00364DD8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3562E6" w14:textId="5E1E346E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4)</w:t>
            </w: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5F1FD091" w14:textId="77777777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9141A9" w14:textId="77777777" w:rsidR="00D77480" w:rsidRPr="00F01717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69D6D45D" w14:textId="77777777" w:rsidR="00D77480" w:rsidRDefault="00D7748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77480" w:rsidRPr="00F01717" w14:paraId="6F65355D" w14:textId="77777777" w:rsidTr="00364DD8">
        <w:trPr>
          <w:trHeight w:val="563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3713CBF" w14:textId="5257A7EC" w:rsidR="00D77480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Revizyon Talebi (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Pr="00D77480">
              <w:rPr>
                <w:rFonts w:ascii="Arial" w:hAnsi="Arial" w:cs="Arial"/>
                <w:b/>
                <w:bCs/>
                <w:sz w:val="22"/>
                <w:szCs w:val="22"/>
              </w:rPr>
              <w:t>):</w:t>
            </w:r>
          </w:p>
          <w:p w14:paraId="6A3431BE" w14:textId="77777777" w:rsidR="00D77480" w:rsidRPr="00F01717" w:rsidRDefault="00D77480" w:rsidP="00364DD8">
            <w:pPr>
              <w:pStyle w:val="TableParagraph"/>
              <w:kinsoku w:val="0"/>
              <w:overflowPunct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7480" w:rsidRPr="00F01717" w14:paraId="406D19EB" w14:textId="77777777" w:rsidTr="00364DD8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BD2DD8" w14:textId="1A9D4B30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çıklama (5)</w:t>
            </w:r>
            <w:r w:rsidRPr="00F01717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2C947117" w14:textId="77777777" w:rsidR="00D77480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5C34CFB" w14:textId="77777777" w:rsidR="00D77480" w:rsidRPr="00F01717" w:rsidRDefault="00D77480" w:rsidP="00364DD8">
            <w:pPr>
              <w:pStyle w:val="TableParagraph"/>
              <w:kinsoku w:val="0"/>
              <w:overflowPunct w:val="0"/>
              <w:spacing w:before="56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BF134" w14:textId="77777777" w:rsidR="00D77480" w:rsidRDefault="00D77480">
      <w:pPr>
        <w:pStyle w:val="GvdeMetni"/>
        <w:kinsoku w:val="0"/>
        <w:overflowPunct w:val="0"/>
        <w:spacing w:before="9"/>
        <w:rPr>
          <w:rFonts w:ascii="Arial" w:hAnsi="Arial" w:cs="Arial"/>
        </w:rPr>
      </w:pPr>
    </w:p>
    <w:sectPr w:rsidR="00D77480" w:rsidSect="00A64EEC">
      <w:headerReference w:type="default" r:id="rId7"/>
      <w:footerReference w:type="default" r:id="rId8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5B558" w14:textId="77777777" w:rsidR="00C13E20" w:rsidRDefault="00C13E20">
      <w:r>
        <w:separator/>
      </w:r>
    </w:p>
  </w:endnote>
  <w:endnote w:type="continuationSeparator" w:id="0">
    <w:p w14:paraId="7EEEB419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E7161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6A96A18" wp14:editId="1C57E5A6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FD8E5A" w14:textId="76CFE87A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D77480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7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Ekim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A96A1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" o:allowincell="f" filled="f" stroked="f">
              <v:textbox inset="0,0,0,0">
                <w:txbxContent>
                  <w:p w14:paraId="25FD8E5A" w14:textId="76CFE87A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D77480">
                      <w:rPr>
                        <w:i/>
                        <w:iCs/>
                        <w:sz w:val="18"/>
                        <w:szCs w:val="18"/>
                      </w:rPr>
                      <w:t>77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Ekim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311DD5B" wp14:editId="0F65D3EA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polyline w14:anchorId="3CB84FE8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507F6231" wp14:editId="41E6D5C1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FA4823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7F89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7F89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7F6231"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" o:allowincell="f" filled="f" stroked="f">
              <v:textbox inset="0,0,0,0">
                <w:txbxContent>
                  <w:p w14:paraId="4FFA4823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027F89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4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027F89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4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92332" w14:textId="77777777" w:rsidR="00C13E20" w:rsidRDefault="00C13E20">
      <w:r>
        <w:separator/>
      </w:r>
    </w:p>
  </w:footnote>
  <w:footnote w:type="continuationSeparator" w:id="0">
    <w:p w14:paraId="0D82C451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A6CDA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C1D1C1C" wp14:editId="03CC492C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332CA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42E05BE1" w14:textId="48C22E26" w:rsidR="001C647B" w:rsidRDefault="00A27732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PROJE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LERİ </w:t>
                          </w:r>
                          <w:r w:rsidR="00D77480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REVİZYON NOTLARI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1D1C1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" o:allowincell="f" filled="f" stroked="f">
              <v:textbox inset="0,0,0,0">
                <w:txbxContent>
                  <w:p w14:paraId="4FA332CA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42E05BE1" w14:textId="48C22E26" w:rsidR="001C647B" w:rsidRDefault="00A27732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PROJE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LERİ </w:t>
                    </w:r>
                    <w:r w:rsidR="00D77480">
                      <w:rPr>
                        <w:b/>
                        <w:bCs/>
                        <w:sz w:val="24"/>
                        <w:szCs w:val="24"/>
                      </w:rPr>
                      <w:t>REVİZYON NOTLARI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 xml:space="preserve"> 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F1FDF25" wp14:editId="14C07732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011E66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0500C0E7" wp14:editId="08F51897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8F8343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FDF25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6F011E66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0500C0E7" wp14:editId="08F51897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8F8343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 w15:restartNumberingAfterBreak="0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 w15:restartNumberingAfterBreak="0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 w15:restartNumberingAfterBreak="0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 w15:restartNumberingAfterBreak="0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 w15:restartNumberingAfterBreak="0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 w15:restartNumberingAfterBreak="0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 w15:restartNumberingAfterBreak="0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 w15:restartNumberingAfterBreak="0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 w15:restartNumberingAfterBreak="0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 w16cid:durableId="1261448199">
    <w:abstractNumId w:val="0"/>
  </w:num>
  <w:num w:numId="2" w16cid:durableId="598100085">
    <w:abstractNumId w:val="2"/>
  </w:num>
  <w:num w:numId="3" w16cid:durableId="1372727736">
    <w:abstractNumId w:val="5"/>
  </w:num>
  <w:num w:numId="4" w16cid:durableId="1031607688">
    <w:abstractNumId w:val="1"/>
  </w:num>
  <w:num w:numId="5" w16cid:durableId="432281947">
    <w:abstractNumId w:val="7"/>
  </w:num>
  <w:num w:numId="6" w16cid:durableId="851993543">
    <w:abstractNumId w:val="6"/>
  </w:num>
  <w:num w:numId="7" w16cid:durableId="1821069740">
    <w:abstractNumId w:val="8"/>
  </w:num>
  <w:num w:numId="8" w16cid:durableId="585843402">
    <w:abstractNumId w:val="3"/>
  </w:num>
  <w:num w:numId="9" w16cid:durableId="2075348146">
    <w:abstractNumId w:val="4"/>
  </w:num>
  <w:num w:numId="10" w16cid:durableId="9125418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Q0MDU0MrewMLBU0lEKTi0uzszPAykwrgUAAGWs5CwAAAA="/>
  </w:docVars>
  <w:rsids>
    <w:rsidRoot w:val="0038776F"/>
    <w:rsid w:val="00027F89"/>
    <w:rsid w:val="00056ADE"/>
    <w:rsid w:val="001112BF"/>
    <w:rsid w:val="00163C64"/>
    <w:rsid w:val="001C647B"/>
    <w:rsid w:val="001F58F2"/>
    <w:rsid w:val="002133D2"/>
    <w:rsid w:val="0028665D"/>
    <w:rsid w:val="00291EA0"/>
    <w:rsid w:val="002D7DEC"/>
    <w:rsid w:val="0038776F"/>
    <w:rsid w:val="004E17ED"/>
    <w:rsid w:val="005755B1"/>
    <w:rsid w:val="00580F2F"/>
    <w:rsid w:val="005B3E64"/>
    <w:rsid w:val="006D0362"/>
    <w:rsid w:val="00885917"/>
    <w:rsid w:val="009C436F"/>
    <w:rsid w:val="00A27732"/>
    <w:rsid w:val="00A407A8"/>
    <w:rsid w:val="00A64EEC"/>
    <w:rsid w:val="00AE1D04"/>
    <w:rsid w:val="00B34876"/>
    <w:rsid w:val="00C13E20"/>
    <w:rsid w:val="00C375D8"/>
    <w:rsid w:val="00CD7E8C"/>
    <w:rsid w:val="00CE6332"/>
    <w:rsid w:val="00D77480"/>
    <w:rsid w:val="00E24C16"/>
    <w:rsid w:val="00E81BDF"/>
    <w:rsid w:val="00EC18B1"/>
    <w:rsid w:val="00ED6946"/>
    <w:rsid w:val="00F01717"/>
    <w:rsid w:val="00F22851"/>
    <w:rsid w:val="00F60630"/>
    <w:rsid w:val="00F87D4D"/>
    <w:rsid w:val="00FE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69"/>
    <o:shapelayout v:ext="edit">
      <o:idmap v:ext="edit" data="1"/>
    </o:shapelayout>
  </w:shapeDefaults>
  <w:decimalSymbol w:val=","/>
  <w:listSeparator w:val=";"/>
  <w14:docId w14:val="19D97BAE"/>
  <w14:defaultImageDpi w14:val="0"/>
  <w15:docId w15:val="{EFBC1868-03FB-451B-A448-F6B8D7238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 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Şeyma ATAY</cp:lastModifiedBy>
  <cp:revision>24</cp:revision>
  <dcterms:created xsi:type="dcterms:W3CDTF">2021-06-30T11:54:00Z</dcterms:created>
  <dcterms:modified xsi:type="dcterms:W3CDTF">2023-10-1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